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76BE61" w14:textId="77777777" w:rsidR="00454180" w:rsidRDefault="00454180" w:rsidP="00454180">
      <w:pPr>
        <w:jc w:val="center"/>
        <w:rPr>
          <w:b/>
          <w:bCs/>
          <w:sz w:val="32"/>
          <w:szCs w:val="32"/>
        </w:rPr>
      </w:pPr>
    </w:p>
    <w:p w14:paraId="4CCD4739" w14:textId="51D71613" w:rsidR="00184D97" w:rsidRDefault="00454180" w:rsidP="00454180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MENTEE ONBOARDING DOCUMENT</w:t>
      </w:r>
    </w:p>
    <w:p w14:paraId="41F19A79" w14:textId="6CBFE8C6" w:rsidR="00454180" w:rsidRDefault="00454180" w:rsidP="005B0BCD">
      <w:pPr>
        <w:jc w:val="center"/>
        <w:rPr>
          <w:b/>
          <w:bCs/>
          <w:sz w:val="32"/>
          <w:szCs w:val="32"/>
        </w:rPr>
      </w:pPr>
    </w:p>
    <w:p w14:paraId="1951E573" w14:textId="3E052DDF" w:rsidR="00454180" w:rsidRDefault="00454180" w:rsidP="0045418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uestion 1: Who are you?</w:t>
      </w:r>
    </w:p>
    <w:p w14:paraId="67BD9070" w14:textId="75E1E1F2" w:rsidR="00454180" w:rsidRDefault="00454180" w:rsidP="00454180">
      <w:pPr>
        <w:rPr>
          <w:sz w:val="28"/>
          <w:szCs w:val="28"/>
        </w:rPr>
      </w:pPr>
      <w:r>
        <w:rPr>
          <w:sz w:val="28"/>
          <w:szCs w:val="28"/>
        </w:rPr>
        <w:t>Briefly tell me about yourself/your busines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454180" w14:paraId="6E598854" w14:textId="77777777" w:rsidTr="00454180">
        <w:tc>
          <w:tcPr>
            <w:tcW w:w="10456" w:type="dxa"/>
          </w:tcPr>
          <w:p w14:paraId="718BF748" w14:textId="77777777" w:rsidR="00454180" w:rsidRDefault="00454180" w:rsidP="00454180">
            <w:pPr>
              <w:rPr>
                <w:sz w:val="28"/>
                <w:szCs w:val="28"/>
              </w:rPr>
            </w:pPr>
          </w:p>
          <w:p w14:paraId="3C9C92F8" w14:textId="77777777" w:rsidR="00454180" w:rsidRDefault="00454180" w:rsidP="00454180">
            <w:pPr>
              <w:rPr>
                <w:sz w:val="28"/>
                <w:szCs w:val="28"/>
              </w:rPr>
            </w:pPr>
          </w:p>
          <w:p w14:paraId="020E2376" w14:textId="77777777" w:rsidR="00454180" w:rsidRDefault="00454180" w:rsidP="00454180">
            <w:pPr>
              <w:rPr>
                <w:sz w:val="28"/>
                <w:szCs w:val="28"/>
              </w:rPr>
            </w:pPr>
          </w:p>
          <w:p w14:paraId="22AB6A9E" w14:textId="77777777" w:rsidR="00454180" w:rsidRDefault="00454180" w:rsidP="00454180">
            <w:pPr>
              <w:rPr>
                <w:sz w:val="28"/>
                <w:szCs w:val="28"/>
              </w:rPr>
            </w:pPr>
          </w:p>
          <w:p w14:paraId="3CED1579" w14:textId="77777777" w:rsidR="00454180" w:rsidRDefault="00454180" w:rsidP="00454180">
            <w:pPr>
              <w:rPr>
                <w:sz w:val="28"/>
                <w:szCs w:val="28"/>
              </w:rPr>
            </w:pPr>
          </w:p>
          <w:p w14:paraId="62F45112" w14:textId="77777777" w:rsidR="00454180" w:rsidRDefault="00454180" w:rsidP="00454180">
            <w:pPr>
              <w:rPr>
                <w:sz w:val="28"/>
                <w:szCs w:val="28"/>
              </w:rPr>
            </w:pPr>
          </w:p>
          <w:p w14:paraId="3719A847" w14:textId="22E915C1" w:rsidR="00454180" w:rsidRDefault="00454180" w:rsidP="00454180">
            <w:pPr>
              <w:rPr>
                <w:sz w:val="28"/>
                <w:szCs w:val="28"/>
              </w:rPr>
            </w:pPr>
          </w:p>
        </w:tc>
      </w:tr>
    </w:tbl>
    <w:p w14:paraId="75A5FDD1" w14:textId="4804388F" w:rsidR="00454180" w:rsidRDefault="00454180" w:rsidP="00454180">
      <w:pPr>
        <w:rPr>
          <w:sz w:val="28"/>
          <w:szCs w:val="28"/>
        </w:rPr>
      </w:pPr>
    </w:p>
    <w:p w14:paraId="003DBE20" w14:textId="1A180EE9" w:rsidR="00454180" w:rsidRDefault="00454180" w:rsidP="0045418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uestion 2: What do you want to achieve?</w:t>
      </w:r>
    </w:p>
    <w:p w14:paraId="5BB37CDB" w14:textId="6D65A59D" w:rsidR="00454180" w:rsidRDefault="00454180" w:rsidP="00454180">
      <w:pPr>
        <w:rPr>
          <w:sz w:val="28"/>
          <w:szCs w:val="28"/>
        </w:rPr>
      </w:pPr>
      <w:r>
        <w:rPr>
          <w:sz w:val="28"/>
          <w:szCs w:val="28"/>
        </w:rPr>
        <w:t>Briefly tell me about what it is you want to achieve – wants and goal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454180" w14:paraId="08B2FF0A" w14:textId="77777777" w:rsidTr="005224A3">
        <w:tc>
          <w:tcPr>
            <w:tcW w:w="10456" w:type="dxa"/>
          </w:tcPr>
          <w:p w14:paraId="0FC9D659" w14:textId="77777777" w:rsidR="00454180" w:rsidRDefault="00454180" w:rsidP="005224A3">
            <w:pPr>
              <w:rPr>
                <w:sz w:val="28"/>
                <w:szCs w:val="28"/>
              </w:rPr>
            </w:pPr>
          </w:p>
          <w:p w14:paraId="4D30CEB3" w14:textId="77777777" w:rsidR="00454180" w:rsidRDefault="00454180" w:rsidP="005224A3">
            <w:pPr>
              <w:rPr>
                <w:sz w:val="28"/>
                <w:szCs w:val="28"/>
              </w:rPr>
            </w:pPr>
          </w:p>
          <w:p w14:paraId="647695F9" w14:textId="77777777" w:rsidR="00454180" w:rsidRDefault="00454180" w:rsidP="005224A3">
            <w:pPr>
              <w:rPr>
                <w:sz w:val="28"/>
                <w:szCs w:val="28"/>
              </w:rPr>
            </w:pPr>
          </w:p>
          <w:p w14:paraId="34644F58" w14:textId="77777777" w:rsidR="00454180" w:rsidRDefault="00454180" w:rsidP="005224A3">
            <w:pPr>
              <w:rPr>
                <w:sz w:val="28"/>
                <w:szCs w:val="28"/>
              </w:rPr>
            </w:pPr>
          </w:p>
          <w:p w14:paraId="0744AD4D" w14:textId="1D776A13" w:rsidR="00454180" w:rsidRDefault="00454180" w:rsidP="005224A3">
            <w:pPr>
              <w:rPr>
                <w:sz w:val="28"/>
                <w:szCs w:val="28"/>
              </w:rPr>
            </w:pPr>
          </w:p>
          <w:p w14:paraId="092D1E1E" w14:textId="77777777" w:rsidR="00454180" w:rsidRDefault="00454180" w:rsidP="005224A3">
            <w:pPr>
              <w:rPr>
                <w:sz w:val="28"/>
                <w:szCs w:val="28"/>
              </w:rPr>
            </w:pPr>
          </w:p>
          <w:p w14:paraId="70B91DA4" w14:textId="77777777" w:rsidR="00454180" w:rsidRDefault="00454180" w:rsidP="005224A3">
            <w:pPr>
              <w:rPr>
                <w:sz w:val="28"/>
                <w:szCs w:val="28"/>
              </w:rPr>
            </w:pPr>
          </w:p>
        </w:tc>
      </w:tr>
    </w:tbl>
    <w:p w14:paraId="64FAAFF9" w14:textId="28BCAE0E" w:rsidR="00454180" w:rsidRDefault="00454180" w:rsidP="00454180">
      <w:pPr>
        <w:rPr>
          <w:sz w:val="28"/>
          <w:szCs w:val="28"/>
        </w:rPr>
      </w:pPr>
    </w:p>
    <w:p w14:paraId="418F647F" w14:textId="400288A2" w:rsidR="00454180" w:rsidRDefault="00454180" w:rsidP="0045418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uestion 3: What do you need help with?</w:t>
      </w:r>
    </w:p>
    <w:p w14:paraId="350F25A4" w14:textId="250915EB" w:rsidR="00454180" w:rsidRDefault="00454180" w:rsidP="00454180">
      <w:pPr>
        <w:rPr>
          <w:sz w:val="28"/>
          <w:szCs w:val="28"/>
        </w:rPr>
      </w:pPr>
      <w:r>
        <w:rPr>
          <w:sz w:val="28"/>
          <w:szCs w:val="28"/>
        </w:rPr>
        <w:t>Briefly explain what you feel you need help with/how you feel I can best help you – need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454180" w14:paraId="08172016" w14:textId="77777777" w:rsidTr="005224A3">
        <w:tc>
          <w:tcPr>
            <w:tcW w:w="10456" w:type="dxa"/>
          </w:tcPr>
          <w:p w14:paraId="2123E5B0" w14:textId="77777777" w:rsidR="00454180" w:rsidRDefault="00454180" w:rsidP="005224A3">
            <w:pPr>
              <w:rPr>
                <w:sz w:val="28"/>
                <w:szCs w:val="28"/>
              </w:rPr>
            </w:pPr>
          </w:p>
          <w:p w14:paraId="792F53FF" w14:textId="77777777" w:rsidR="00454180" w:rsidRDefault="00454180" w:rsidP="005224A3">
            <w:pPr>
              <w:rPr>
                <w:sz w:val="28"/>
                <w:szCs w:val="28"/>
              </w:rPr>
            </w:pPr>
          </w:p>
          <w:p w14:paraId="27B64D48" w14:textId="1AE95637" w:rsidR="00454180" w:rsidRDefault="00454180" w:rsidP="005224A3">
            <w:pPr>
              <w:rPr>
                <w:sz w:val="28"/>
                <w:szCs w:val="28"/>
              </w:rPr>
            </w:pPr>
          </w:p>
          <w:p w14:paraId="049D3142" w14:textId="77777777" w:rsidR="00454180" w:rsidRDefault="00454180" w:rsidP="005224A3">
            <w:pPr>
              <w:rPr>
                <w:sz w:val="28"/>
                <w:szCs w:val="28"/>
              </w:rPr>
            </w:pPr>
          </w:p>
          <w:p w14:paraId="17BF8F83" w14:textId="77777777" w:rsidR="00454180" w:rsidRDefault="00454180" w:rsidP="005224A3">
            <w:pPr>
              <w:rPr>
                <w:sz w:val="28"/>
                <w:szCs w:val="28"/>
              </w:rPr>
            </w:pPr>
          </w:p>
          <w:p w14:paraId="2AF14B97" w14:textId="77777777" w:rsidR="00454180" w:rsidRDefault="00454180" w:rsidP="005224A3">
            <w:pPr>
              <w:rPr>
                <w:sz w:val="28"/>
                <w:szCs w:val="28"/>
              </w:rPr>
            </w:pPr>
          </w:p>
          <w:p w14:paraId="05ED9FC6" w14:textId="77777777" w:rsidR="00454180" w:rsidRDefault="00454180" w:rsidP="005224A3">
            <w:pPr>
              <w:rPr>
                <w:sz w:val="28"/>
                <w:szCs w:val="28"/>
              </w:rPr>
            </w:pPr>
          </w:p>
        </w:tc>
      </w:tr>
    </w:tbl>
    <w:p w14:paraId="696E2507" w14:textId="539DD4E5" w:rsidR="00454180" w:rsidRPr="00454180" w:rsidRDefault="00454180" w:rsidP="00454180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Feel free to say, “I am not exactly sure”.</w:t>
      </w:r>
    </w:p>
    <w:sectPr w:rsidR="00454180" w:rsidRPr="00454180" w:rsidSect="00454180">
      <w:headerReference w:type="default" r:id="rId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FC7F98" w14:textId="77777777" w:rsidR="002C68A8" w:rsidRDefault="002C68A8" w:rsidP="00454180">
      <w:pPr>
        <w:spacing w:after="0" w:line="240" w:lineRule="auto"/>
      </w:pPr>
      <w:r>
        <w:separator/>
      </w:r>
    </w:p>
  </w:endnote>
  <w:endnote w:type="continuationSeparator" w:id="0">
    <w:p w14:paraId="631DB0D5" w14:textId="77777777" w:rsidR="002C68A8" w:rsidRDefault="002C68A8" w:rsidP="004541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7C59C" w14:textId="77777777" w:rsidR="002C68A8" w:rsidRDefault="002C68A8" w:rsidP="00454180">
      <w:pPr>
        <w:spacing w:after="0" w:line="240" w:lineRule="auto"/>
      </w:pPr>
      <w:r>
        <w:separator/>
      </w:r>
    </w:p>
  </w:footnote>
  <w:footnote w:type="continuationSeparator" w:id="0">
    <w:p w14:paraId="1E293973" w14:textId="77777777" w:rsidR="002C68A8" w:rsidRDefault="002C68A8" w:rsidP="004541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1F190" w14:textId="31B84BAB" w:rsidR="00454180" w:rsidRDefault="00454180" w:rsidP="00507E06">
    <w:pPr>
      <w:pStyle w:val="Header"/>
    </w:pPr>
    <w:r>
      <w:rPr>
        <w:noProof/>
      </w:rPr>
      <w:drawing>
        <wp:inline distT="0" distB="0" distL="0" distR="0" wp14:anchorId="50254444" wp14:editId="1A20AEF8">
          <wp:extent cx="2969703" cy="1016003"/>
          <wp:effectExtent l="0" t="0" r="0" b="0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8296" cy="10189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07E06">
      <w:rPr>
        <w:noProof/>
      </w:rPr>
      <w:t xml:space="preserve">                                                                               </w:t>
    </w:r>
    <w:r w:rsidR="004C1440">
      <w:rPr>
        <w:noProof/>
      </w:rPr>
      <w:t xml:space="preserve">  </w:t>
    </w:r>
    <w:r w:rsidR="00507E06">
      <w:rPr>
        <w:noProof/>
      </w:rPr>
      <w:t xml:space="preserve">       </w:t>
    </w:r>
    <w:r w:rsidR="00507E06">
      <w:rPr>
        <w:noProof/>
      </w:rPr>
      <w:drawing>
        <wp:inline distT="0" distB="0" distL="0" distR="0" wp14:anchorId="7A6A1DC8" wp14:editId="70B4B4EE">
          <wp:extent cx="696866" cy="975360"/>
          <wp:effectExtent l="0" t="0" r="8255" b="0"/>
          <wp:docPr id="2" name="Picture 2" descr="Logo, 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ico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6687" cy="9891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sTQytjQ1NjEzMLdQ0lEKTi0uzszPAykwqgUAS+Uz5CwAAAA="/>
  </w:docVars>
  <w:rsids>
    <w:rsidRoot w:val="00454180"/>
    <w:rsid w:val="00144723"/>
    <w:rsid w:val="00263DC8"/>
    <w:rsid w:val="002C68A8"/>
    <w:rsid w:val="003F311A"/>
    <w:rsid w:val="00454180"/>
    <w:rsid w:val="004C1440"/>
    <w:rsid w:val="00507E06"/>
    <w:rsid w:val="005302F8"/>
    <w:rsid w:val="005B0BCD"/>
    <w:rsid w:val="00AF2B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7BE6D4"/>
  <w15:chartTrackingRefBased/>
  <w15:docId w15:val="{C4B3B634-8449-49F0-8093-E97A46E22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541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418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541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4180"/>
  </w:style>
  <w:style w:type="paragraph" w:styleId="Footer">
    <w:name w:val="footer"/>
    <w:basedOn w:val="Normal"/>
    <w:link w:val="FooterChar"/>
    <w:uiPriority w:val="99"/>
    <w:unhideWhenUsed/>
    <w:rsid w:val="004541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4180"/>
  </w:style>
  <w:style w:type="table" w:styleId="TableGrid">
    <w:name w:val="Table Grid"/>
    <w:basedOn w:val="TableNormal"/>
    <w:uiPriority w:val="39"/>
    <w:rsid w:val="004541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6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3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61</Words>
  <Characters>352</Characters>
  <Application>Microsoft Office Word</Application>
  <DocSecurity>0</DocSecurity>
  <Lines>2</Lines>
  <Paragraphs>1</Paragraphs>
  <ScaleCrop>false</ScaleCrop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Curtis</dc:creator>
  <cp:keywords/>
  <dc:description/>
  <cp:lastModifiedBy>Jason Curtis</cp:lastModifiedBy>
  <cp:revision>5</cp:revision>
  <dcterms:created xsi:type="dcterms:W3CDTF">2021-07-08T20:20:00Z</dcterms:created>
  <dcterms:modified xsi:type="dcterms:W3CDTF">2021-11-17T13:02:00Z</dcterms:modified>
</cp:coreProperties>
</file>